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="00973B4F" w:rsidRPr="00E74B40">
              <w:rPr>
                <w:rStyle w:val="Hyperlink"/>
                <w:noProof/>
              </w:rPr>
              <w:t>1.1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Background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8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="00973B4F" w:rsidRPr="00E74B40">
              <w:rPr>
                <w:rStyle w:val="Hyperlink"/>
                <w:noProof/>
              </w:rPr>
              <w:t>1.2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Scop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9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="00973B4F" w:rsidRPr="00E74B40">
              <w:rPr>
                <w:rStyle w:val="Hyperlink"/>
                <w:noProof/>
              </w:rPr>
              <w:t>1.3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Document Contents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0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="00973B4F" w:rsidRPr="00E74B40">
              <w:rPr>
                <w:rStyle w:val="Hyperlink"/>
                <w:noProof/>
              </w:rPr>
              <w:t>2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Work Breakdown Structur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1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4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="00973B4F" w:rsidRPr="00E74B40">
              <w:rPr>
                <w:rStyle w:val="Hyperlink"/>
                <w:noProof/>
              </w:rPr>
              <w:t>3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Activity Definition &amp; Estima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2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5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="00973B4F" w:rsidRPr="00E74B40">
              <w:rPr>
                <w:rStyle w:val="Hyperlink"/>
                <w:noProof/>
              </w:rPr>
              <w:t>4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Gantt Chart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3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10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689FA6C4">
            <wp:extent cx="5731510" cy="53600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20A76679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2BBA0943" w:rsid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1B021CE5" w14:textId="11FF5BEB" w:rsidR="006D2768" w:rsidRPr="006D2768" w:rsidRDefault="006D2768" w:rsidP="006D2768">
      <w:r>
        <w:rPr>
          <w:noProof/>
        </w:rPr>
        <w:drawing>
          <wp:inline distT="0" distB="0" distL="0" distR="0" wp14:anchorId="0C761400" wp14:editId="4D1133A3">
            <wp:extent cx="5731510" cy="58185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6151C46F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- PDM Network Diagram</w:t>
      </w:r>
    </w:p>
    <w:p w14:paraId="07E33AD4" w14:textId="318CA921" w:rsidR="00C43C6A" w:rsidRDefault="001D75E2" w:rsidP="00C43C6A">
      <w:r>
        <w:t>It is important to note that Activity 6.1.1 and 6.2.1 is not addressed in Figure 2. This is because…</w:t>
      </w:r>
    </w:p>
    <w:p w14:paraId="4DC1FBE7" w14:textId="27938826" w:rsidR="00C43C6A" w:rsidRDefault="00C43C6A" w:rsidP="00C43C6A"/>
    <w:p w14:paraId="61DAD333" w14:textId="46B83E06" w:rsidR="00C43C6A" w:rsidRDefault="00C43C6A" w:rsidP="00C43C6A"/>
    <w:p w14:paraId="253054A2" w14:textId="3C12993D" w:rsidR="00C43C6A" w:rsidRDefault="00C43C6A" w:rsidP="00C43C6A"/>
    <w:p w14:paraId="05D641FE" w14:textId="77777777" w:rsidR="00C43C6A" w:rsidRPr="00C43C6A" w:rsidRDefault="00C43C6A" w:rsidP="00C43C6A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lastRenderedPageBreak/>
        <w:t>Gantt Chart</w:t>
      </w:r>
      <w:bookmarkEnd w:id="8"/>
    </w:p>
    <w:p w14:paraId="4988711B" w14:textId="6612F4AB" w:rsidR="00C43C6A" w:rsidRDefault="00447289" w:rsidP="00C43C6A">
      <w:pPr>
        <w:keepNext/>
      </w:pPr>
      <w:r>
        <w:rPr>
          <w:noProof/>
        </w:rPr>
        <w:drawing>
          <wp:inline distT="0" distB="0" distL="0" distR="0" wp14:anchorId="00413F62" wp14:editId="60AADC46">
            <wp:extent cx="5731510" cy="53086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C43C6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38E66" w14:textId="77777777" w:rsidR="00444C20" w:rsidRDefault="00444C20" w:rsidP="0036694F">
      <w:pPr>
        <w:spacing w:after="0" w:line="240" w:lineRule="auto"/>
      </w:pPr>
      <w:r>
        <w:separator/>
      </w:r>
    </w:p>
  </w:endnote>
  <w:endnote w:type="continuationSeparator" w:id="0">
    <w:p w14:paraId="45D09436" w14:textId="77777777" w:rsidR="00444C20" w:rsidRDefault="00444C20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64205" w14:textId="77777777" w:rsidR="00444C20" w:rsidRDefault="00444C20" w:rsidP="0036694F">
      <w:pPr>
        <w:spacing w:after="0" w:line="240" w:lineRule="auto"/>
      </w:pPr>
      <w:r>
        <w:separator/>
      </w:r>
    </w:p>
  </w:footnote>
  <w:footnote w:type="continuationSeparator" w:id="0">
    <w:p w14:paraId="0E399867" w14:textId="77777777" w:rsidR="00444C20" w:rsidRDefault="00444C20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wFAMdEeYUtAAAA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1D75E2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621C"/>
    <w:rsid w:val="00426F46"/>
    <w:rsid w:val="00444C20"/>
    <w:rsid w:val="00447289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2742F"/>
    <w:rsid w:val="0064291D"/>
    <w:rsid w:val="00647524"/>
    <w:rsid w:val="00694A34"/>
    <w:rsid w:val="006B43B3"/>
    <w:rsid w:val="006C1F0B"/>
    <w:rsid w:val="006D2768"/>
    <w:rsid w:val="007B7595"/>
    <w:rsid w:val="008A0D6A"/>
    <w:rsid w:val="008E2CDF"/>
    <w:rsid w:val="008E3CC8"/>
    <w:rsid w:val="009235E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26B35"/>
    <w:rsid w:val="00B57F51"/>
    <w:rsid w:val="00B67293"/>
    <w:rsid w:val="00B8734C"/>
    <w:rsid w:val="00BC49C3"/>
    <w:rsid w:val="00C16446"/>
    <w:rsid w:val="00C43C6A"/>
    <w:rsid w:val="00CB1B88"/>
    <w:rsid w:val="00CD69B1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6</TotalTime>
  <Pages>6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49</cp:revision>
  <dcterms:created xsi:type="dcterms:W3CDTF">2017-07-21T00:22:00Z</dcterms:created>
  <dcterms:modified xsi:type="dcterms:W3CDTF">2022-08-17T04:14:00Z</dcterms:modified>
</cp:coreProperties>
</file>